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คณิตศาสตร์</w:t>
      </w:r>
      <w:r>
        <w:t xml:space="preserve"> </w:t>
      </w:r>
      <w:r>
        <w:t xml:space="preserve">ป.</w:t>
      </w:r>
      <w:r>
        <w:t xml:space="preserve"> </w:t>
      </w:r>
      <w:r>
        <w:t xml:space="preserve">4</w:t>
      </w:r>
      <w:r>
        <w:t xml:space="preserve"> </w:t>
      </w:r>
      <w:r>
        <w:t xml:space="preserve">(เทอม</w:t>
      </w:r>
      <w:r>
        <w:t xml:space="preserve"> </w:t>
      </w:r>
      <w:r>
        <w:t xml:space="preserve">2/2564)</w:t>
      </w:r>
      <w:r>
        <w:t xml:space="preserve"> </w:t>
      </w:r>
      <w:r>
        <w:t xml:space="preserve">หน่วยที่</w:t>
      </w:r>
      <w:r>
        <w:t xml:space="preserve"> </w:t>
      </w:r>
      <w:r>
        <w:t xml:space="preserve">1)</w:t>
      </w:r>
      <w:r>
        <w:t xml:space="preserve"> </w:t>
      </w:r>
      <w:r>
        <w:t xml:space="preserve">๑o</w:t>
      </w:r>
      <w:r>
        <w:t xml:space="preserve"> </w:t>
      </w:r>
      <w:r>
        <w:t xml:space="preserve">การเปรียบเทียบเศษส่วน</w:t>
      </w:r>
      <w:r>
        <w:t xml:space="preserve"> </w:t>
      </w:r>
      <w:r>
        <w:t xml:space="preserve">17</w:t>
      </w:r>
      <w:r>
        <w:t xml:space="preserve"> </w:t>
      </w:r>
      <w:r>
        <w:t xml:space="preserve">พ.ย.</w:t>
      </w:r>
      <w:r>
        <w:t xml:space="preserve"> </w:t>
      </w:r>
      <w:r>
        <w:t xml:space="preserve">64</w:t>
      </w:r>
      <w:r>
        <w:t xml:space="preserve"> </w:t>
      </w:r>
      <w:r>
        <w:t xml:space="preserve">(มีแบบฝึกหัด)</w:t>
      </w:r>
    </w:p>
    <w:p>
      <w:pPr>
        <w:pStyle w:val="Date"/>
      </w:pPr>
      <w:r>
        <w:t xml:space="preserve">วันอังคารที่</w:t>
      </w:r>
      <w:r>
        <w:t xml:space="preserve"> </w:t>
      </w:r>
      <w:r>
        <w:t xml:space="preserve">14</w:t>
      </w:r>
      <w:r>
        <w:t xml:space="preserve"> </w:t>
      </w:r>
      <w:r>
        <w:t xml:space="preserve">มิถุนายน</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ภัสสร) สวัสดีค่ะ คุณครูปลายทางและนักเรียนปลายทางที่น่ารักทุกคนนะคะ วันนี้พบกับ อินทร์แสง หรือว่าครูแพรวาค่ะ</w:t>
      </w:r>
    </w:p>
    <w:p>
      <w:pPr>
        <w:pStyle w:val="BodyText"/>
      </w:pPr>
      <w:r>
        <w:t xml:space="preserve">(คุณครูแพรวนภา) และคุณครูแพรวนภา ปันฉิม หรือว่าคุณครูแพรวนะคะ ในรายวิชาคณิตศาสตร์ชั้นประถมศึกษาปีที่ 4 ค่ะ ว่าวันนี้นักเรียนปลายทางของเราจะได้เรียนในเนื้อหาอะไรค่ะ</w:t>
      </w:r>
    </w:p>
    <w:p>
      <w:pPr>
        <w:pStyle w:val="BodyText"/>
      </w:pPr>
      <w:r>
        <w:t xml:space="preserve">(คุณครูแพรวนภา) ในวันนี้นะคะ เด็ก ๆ ก็ยังได้เรียนรู้นะคะ ในเรื่องของเรื่องเศษส่วนอยู่ค่ะ แต่วันนี้นะคะ คุณครูแพรวาจะพาเด็็ก ๆ มาเรียรู้ในเรื่องถ้าพูดถึงการเปรียบเทียบนะคะ เด็ก ๆ จะนึกถึงอะไรเอ่ย จากที่เราเคยเรียนกันมานะคะ เด็ก ๆ ก็จะนึกถึงการที่มากกว่า น้อยกว่า หรือเท่ากับ เด็ก ๆ ยังจำได้ไหมคะ สำหรับการใช้สัญลักษณ์มาก น้อย แล้วก็เท่ากับ เดี๋ยวเราลองมาดูกันค่ะ แต่ก่อนอื่นนะคะ เด็ก ๆ ที่เราจะไปเปรียบเทียบเศษส่วนกันนะคะ เมื่อเรียนแล้วนักเรียนจะต้องทราบว่าเมื่อเด็ก ๆ เรียนจบเศษส่วนที่ตัวส่วนตัวหนึ่งเป็นพหุ คูณของตัวส่วนอีกตัวหนึ่งได้ค่ะ ดังนั้นนะคะ ก่อนที่เราจะไปเริ่มเรียนกันนะคะ เราจะมีการทบทวนเล็ก ๆ น้อย ๆ สำหรับในคาบที่ผ่านมานะคะ ในการทำเศษส่วนให้เท่ากับเด็ก ๆ โดยเศษส่วนที่เรากันนี่ เราสามารถทำได้กี่วิธีคะ คุณครูแพรว</w:t>
      </w:r>
    </w:p>
    <w:p>
      <w:pPr>
        <w:pStyle w:val="BodyText"/>
      </w:pPr>
      <w:r>
        <w:t xml:space="preserve">(คุณครูแพรวนภา) เศษส่วนที่เท่ากันนักเรียนทำได้กี่วิธีคะ จากที่เราเรียนไป 2 ชั่วโมงที่ผ่านมาที่เท่ากันโดยการคูณและเศษส่วนที่เท่ากันโดยการหารนะคะ ดังนั้น ขึ้นอยู่กับสิ่งที่โจทย์กำหนดให้เท่ากันโดยการคูณ หรือการทำเศษส่วนนั้นให้เท่ากันด้วยการหารค่ะ</w:t>
      </w:r>
    </w:p>
    <w:p>
      <w:pPr>
        <w:pStyle w:val="BodyText"/>
      </w:pPr>
      <w:r>
        <w:t xml:space="preserve">(คุณครูสุภัสสร) ใช่ค่ะ เพราะฉะนั้น เดี๋ยวเรามาดูกันค่ะ การทบทวนนะคะ ในข้อนี้ ให้นักเรียนนะคะ บอกจำนวนที่แทนช่องว่างนะคะ หรือช่องสี่เหลี่ยมให้ถูกต้องค่ะ สำหรับในข้อที่ 1 นะคะ เด็ก ๆ โจทย์กำหนดให้เป็น เศษ 2 ส่วน 5 ค่ะ หลังจากนั้นนะคะ เขาให้เด็ก ๆ เติมจำนวนลงในช่องว่างให้เท่ากันค่ะ จากเศษ 2 ส่วน 5 นะคะ เขานำ 2 มาคูณที่ตัวส่วนค่ะ เราทราบอยู่แล้วนะคะ การทำเศษส่วนให้เท่าเด็ก ๆ จะเห็นว่าเป็นการคูณนะคะ ที่เป็นจำนวนเดียวกันมาคูณทั้งตัวเศษและ ก็ตัวส่วนใช่ไหมคะ เด็ก ๆ แต่ในข้อนี้นะคะ โจทย์การคูณที่ตัวส่วนมาให้แล้วค่ะ ว่าการเพราะฉะนั้น ถ้าตัวส่วนคูณด้วย 2 แล้ว ตัวเราก็จะต้องคูณด้วย 2 ด้วยเช่นกันค่ะ ดังนั้นนะคะ เด็ก ๆ เศษส่วนที่เท่ากับเศษ 2 ส่วน 5 นะคะ ก็คืออะไร เอ่ย เขากำหนดการคูณ 2 มาให้นะคะ 5 x 2 ก็จะได้เป็นส่วน 10 นะคะ ส่วนตัวเศษค่ะ นำ 2 คูณ 2 นะคะ เด็ก ๆ จะได้เป็น 4 นั่นเองค่ะ ที่ตัวเศษค่ะ ก็จะเท่ากับเศษ 4 ส่วน 10 ค่ะ นำ 2 นะคะ มาคูณทั้งตัวเศษแล้วก็ตัวส่วนนั่นเองค่ะ แต่เด็ก ๆ ค่ะ เศษ 2 ส่วน 5 นะคะ ไม่ได้เท่ากับเศษยังมีเศษส่วนอีกมากมายนะคะ ยกตัวอย่าง เช่น เรามาดูกันต่อค่ะ จากโจทย์เขากำหนดเศษ 2 ส่วน 5 มาให้นะคะ แล้วก็ที่ตัวส่วนนี่ คูณด้วย 3 ค่ะ เด็ก ๆ คิดว่าถ้าตัวส่วนที่ตัวเศษจะคูณด้วยอะไรคะ ที่ตัวเศษก็จะต้องคูณด้วย 3 เช่นกันค่ะ ดังนั้นนะคะ เศษส่วนที่เท่ากับเศษ 2 ส่วน 5 อีกจำนวนหนึ่ง คือ ก็จะได้เป็นเศษ 6 ส่วน 15 นั่นเองค่ะ ค่ะ ซึ่งได้มาจากการนำ 2 ที่เป็นตัวเศษและ 3 คูณด้วย 3 ค่ะ ก็จะได้เป็นที่ตัวส่วนค่ะ เด็ก ๆ นำ 5 นะคะ นั่นเองค่ะ เด็ก ๆ คิดว่ามีจำนวนอื่นอีกไหมคะ ที่เท่ากับเศษ 2 ส่วน 5 ยังมีต่อนะคะ โจทย์จะกำหนดมาให้ เศษ 2 ส่วน 5 นะคะ เด็ก ๆ กำหนดมาให้นะคะ คูณด้วย 4 ค่ะ เด็ก ๆ คิดว่าตัวส่วนจะต้องคูณด้วยตัวอะไรคะ ก็จะต้องคูณด้วย 4 เช่นกันใช่ไหมคะ ดังนั้นนี่ เศษที่เท่ากับเศษ 2 ส่วน 5 อีก 1 เศษส่วนนี่เมื่อหาผลคูณออกมาแล้วนะคะ ก็จะได้เป็นเศษ 8 ส่วน 20 นั่นเองค่ะ นี่ก็เป็นการทบทวนนะคะ เด็ก ๆ ในการทำเศษให้เท่ากันโดยการคูณนะคะเด็ก ๆ ได้บอกไปแล้วนะคะ ว่าเรามีด้วยกัน 2 วิธีนะคะ คือ ทำจากการอะไรคะ คุณครูแพรว</w:t>
      </w:r>
    </w:p>
    <w:p>
      <w:pPr>
        <w:pStyle w:val="BodyText"/>
      </w:pPr>
      <w:r>
        <w:t xml:space="preserve">(คุณครูแพรวนภา) อีกวิธีหนึ่งก็คือทำจากการหารนั่นเองนะคะ ดังนั้น เดี๋ยวเรามาดูกันค่ะ สำหรับการทบทวนนะคะ ส่วน 18 นะคะ เท่ากับเศษส่วนใดบ้าง เดี๋ยวเรามาดูกันค่ะ จากเศษส่วนแรกที่เขากำหนดนะคะ ว่าเศษ 6 ส่วน 18 เขานำไปหารนะคะ หารด้วยอะไรคะ นักเรียนปลายทาง หารด้วย 2 ที่ตัวส่วนนะคะ หารด้วย 2 ค่ะ ถ้าตัวส่วนหารด้วย 2 ตัวเศษต้องหารด้วยอะไรคะ ตัวเศษของเราก็ต้องหารด้วย 2 ด้วยเช่นเดียวกันค่ะ เพราะไม่ว่าจะเป็นการคูณหรือการหารใช่ไหมคะ นำจำนวนนับมาคูณและมาหารทั้งตัวแต่ถ้าเป็นการหารต้องหารแล้วลงตัวนะคะ ดังนั้นนะคะ เดี๋ยวเรามาหากันค่ะ เศษ 6 ส่วน 18 เท่ากับอะไรบ้างนะคะ เรามาดูกันเลยนะคะ ถ้าเมื่อกี้หารด้วย 2 ไปแล้วได้เป็นส่วน 9 นะคะ นักเรียนก็มาดูพร้อมกันเลยค่ะ 6 หารด้วย 2 นะคะ 6 หารด้วย 2 ได้เท่าไรเอ่ย ท่องสูตรคูณแม่ 2 2 คูณอะไรได้ 6 คะ 2 x 3 นั่นเองนะคะ ดังนั้น เราจะได้ตัวเศษมาเป็น 3 ค่ะ ดังนั้น เศษ 6 ส่วน 18 เท่ากับเศษ 3 ส่วน 9 นั่นเองค่ะ ยังมีต่อค่ะ เดี๋๋ยวไปดูต่อไปเลยค่ะ ว่าเศษ 6 ส่วน 18 หารด้วยตัวส่วน คือ 3 ค่ะ ส่วน 18 ของเรานะคะ ถูกหารด้วย 3 ถ้าส่วนหารด้วย 3 ตัวส่วนต้องเติมจำนวนใดลงไปในช่องว่างนะคะ 3 นั่นเองนะคะ เพราะต้องหารด้วยจำนวนนับจำนวนเดียวกันค่ะ เรามาดูกันค่ะ ว่าหารแล้วลงตัวหรือไม่ตัวส่วนของเรานะคะ 18 หารด้วย 3 คือ 6 เราได้ใส่มาเป็นที่เรียบร้อยแล้วค่ะ ตัวเศษล่ะคะ ตัวเศษนักเรียนมาดูพร้อมกันนะคะ นำ 6 หารด้วย 3 ค่ะ 6 หารด้วย 3 ได้เท่าไรคะนักเรียนปลายทางได้เป็น 2 นั่นเองนะคะ ดังนั้น ช่องว่างตรงนี้เราก็ใส่ 2 นะคะ เศษส่วนที่เราได้มานะคะ จะได้เป็นเศษ 2 ส่วน 6 เราก็จะได้มาค่ะ ยังเหลืออีก 1 เศษส่วนที่เท่ากันนะคะ เดี๋ยวเรามาดูกันเลย ถ้าคุณครูกำส่วน 18 ซึ่งตัวเศษของเรานะคะ หารด้วย 6 ค่ะ ถ้าตัวเศษของเราหารด้วย 6 ตัวส่วนของเรานักเรียนคิดว่าต้องหารด้วยจำนวนใดคะ ตัวส่วนของเราก็ต้องหารด้วย 6 เช่นกันค่ะ ดังนั้น 18 ก็ต้องหารด้วย 6 นะคะ เศษส่วนที่ได้นักเรียนคิดว่าได้เศษส่วนอะไรเอ่ย 6 หาร 6 ได้เป็น 1 แน่นอนค่ะ ที่ตัวเศษ ตัวส่วนล่ะคะ 18 หารด้วย 6 ค่ะ ได้เท่าไรคะ ได้เป็น 3 นั่นเองนะคะ ดังนั้น เราก็จะได้เศษที่เท่ากัน เศษ 1 ส่วน 3 ค่ะ เรามาดูกันนะคะ ว่าการหารของเรามีอะไรบ้าง มีเศษ 6 ส่วน 18 เศษ 3 ส่วน 9 เท่ากับ เศษ 2 ส่วน 6 และเท่ากับ เศษ 1 ส่วน นี่ก็เป็นการทบทวนนะคะ การทำเศษส่วนให้เท่ากันทั้งการคุและการหารค่ะ คุณครูแพรวา</w:t>
      </w:r>
    </w:p>
    <w:p>
      <w:pPr>
        <w:pStyle w:val="BodyText"/>
      </w:pPr>
      <w:r>
        <w:t xml:space="preserve">(คุณครูสุภัสสร) ใช่ค่ะ เด็ก ๆ เมื่อเด็ก ๆ ได้ทบทวนการทำเศษส่วนที่เท่ากันแล้วนะคะ เรามาดูกันคะ เดี๋ยวเราจะต้องนำความรู้นะคะ ที่ครูทบให้เด็ก ๆ ไปนะคะ ไปใช้ในการเรียนในวันนี้กันนะคะ เด็ก ๆ ตอนนี้นะคะ คุณครูได้มีรูปสี่เหลี่ยมมาให้นะคะ จากรูปสี่เหลี่ยมที่คุณครูให้มานี้เด็ก ๆ เราสามารถเขียนเศษส่วนแสดงส่วนที่ระบายสีได้อย่างไรคะ</w:t>
      </w:r>
    </w:p>
    <w:p>
      <w:pPr>
        <w:pStyle w:val="BodyText"/>
      </w:pPr>
      <w:r>
        <w:t xml:space="preserve">(คุณครูแพรวนภา) เรามาดูกันเลยค่ะ ถูกแบ่งออกเป็นกี่ส่วนคะรูปสี่เหลี่ยม ออกเป็น 5 ส่วนที่เท่ากันนะคะ ระบายสีกี่ส่วนเอ่ย ระบายสี 1 ส่วนนะคะ ดังนั้น เราสามารถเขียนเศษส่วนได้อย่างไรคะ เศษ 1 ส่วน 5 นั่นเองนะคะ</w:t>
      </w:r>
    </w:p>
    <w:p>
      <w:pPr>
        <w:pStyle w:val="BodyText"/>
      </w:pPr>
      <w:r>
        <w:t xml:space="preserve">(คุณครูสุภัสสร) เดี๋ยวมาดูกันต่อค่ะ คุณครูมีอีก 1 รูปนะคะ เด็ก ๆ เด็ก ๆ ลองดูนะคะ จากรูปที่ 2 นี้นะคะ เราสามารถเขียนส่วนที่ระบายสีได้อย่างไรคะ เราสามารถเขียนเศษส่วนแสดงส่วนที่ระบายสีได้อย่างไรคะคุณครูแพรว</w:t>
      </w:r>
    </w:p>
    <w:p>
      <w:pPr>
        <w:pStyle w:val="BodyText"/>
      </w:pPr>
      <w:r>
        <w:t xml:space="preserve">(คุณครูแพรวนภา) เราก็มาดูเลย รูปนี้ถูกแบ่งออกเป็น 5 ส่วนที่เท่ากันยนะคะ แต่ระบายสีกี่ส่วนค่ะระบายสีเพียง 2 ส่วนนะคะ ถ้าระบายสี 2 ส่วนจากทั้งหมด 5 ส่วน เขียนเศษส่วนได้อย่างไรคะนักเรียนปลายทาง เขียนเศษส่วนได้เป็นเศษ 2 ส่วน 5 นั่นเองค่ะ</w:t>
      </w:r>
    </w:p>
    <w:p>
      <w:pPr>
        <w:pStyle w:val="BodyText"/>
      </w:pPr>
      <w:r>
        <w:t xml:space="preserve">(คุณครูสุภัสสร) จากรูปสี่เหลี่ยมของเรานะคะ เดคุณครูแพรวา อยากจะทราบนะคะ ว่าสีนี้นะคะ เด็ก ๆ เด็ก ๆ คิดว่ารูปที่ 1 มากกว่าหรือน้อยกว่ารูปที่ 2 ค่ะ ถ้าเราดูจากรูปภาพนะคะ เด็ก ๆ ลองดูสิคะ ว่าจากรูปที่ 1 มีการระบายสีมากกว่า หรือน้อยกว่ารูปที่ 2 คะเด็ก ๆ</w:t>
      </w:r>
    </w:p>
    <w:p>
      <w:pPr>
        <w:pStyle w:val="BodyText"/>
      </w:pPr>
      <w:r>
        <w:t xml:space="preserve">(คุณครูแพรวนภา) เดี๋ยวเรามาดูพร้อมกันเลยนะคะ นักเรียนปลายทาง รูปที่ 1 ใช่ไหมคะ กับรูปที่ 2 คุณครูแพรวาถามมากกว่า น้อยกว่า หรือเท่ากับรูปที่ 2 นะ ส่วนที่ระบายสี นักเรียนมาดูเลยรูปที่ 1 เขาระบายสีแค่ 1 ส่วนนะคะ รูปที่ 2 ล่ะคะ ระบายสี 2 ส่วนนะคะ จะเห็นว่ารูปที่ 2 จะระบายสีมาก แต่คุณครูแพรวาถามถึงรูปที่ 1 มากกว่า น้อยกว่าหรือเท่ากับรูปที่ 2 นะคะ ดังนั้น เราก็เปรียบเทียบรูปที่ 1 ไปหารูปที่ 2 ค่ะ รูปที่ 1 ก็จะน้อยกว่ารูปที่ 2 นั่นเองค่ะ คุณครูแพรวา</w:t>
      </w:r>
    </w:p>
    <w:p>
      <w:pPr>
        <w:pStyle w:val="BodyText"/>
      </w:pPr>
      <w:r>
        <w:t xml:space="preserve">(คุณครูสุภัสสร) ดังนั้น รูปที่ 1 น้อยกว่ารูปที่ 2 นั่นหมายความว่า เศษ 1 ส่วน 5 ก็จะน้อยกว่าเศษ 2 ส่วน 5 เช่นกันค่ะ</w:t>
      </w:r>
    </w:p>
    <w:p>
      <w:pPr>
        <w:pStyle w:val="BodyText"/>
      </w:pPr>
      <w:r>
        <w:t xml:space="preserve">(คุณครูแพรวนภา) ใช่เลยค่ะ แต่ถ้านักเรียนสังเกตนะคะ ตอนนี้คุณครูแพรวาบอกมาแล้วนะคะ ว่า เศษ 1 ส่วนเศษ 2 ส่วน 5 ค่ะ ถ้าเราอยากใส่สัญลักษณ์ล่ะคะ นักเรียนปลายทางยังจำได้ไหมคะ ว่าสัญลักษณ์น้อยกว่านะคะ แทนด้วยอย่างไรคะนักเรียนปลายทาง แทนด้วยอย่างไรคะคุณครูแพรวา</w:t>
      </w:r>
    </w:p>
    <w:p>
      <w:pPr>
        <w:pStyle w:val="BodyText"/>
      </w:pPr>
      <w:r>
        <w:t xml:space="preserve">(คุณครูแพรวนภา) เราสามารถเขียนแสดงสัญลักษณ์การน้อยกว่าได้นะคะ เด็ก ๆ หรือเราอาจจะเขียนแทนด้วยสัญลักษณ์ คือ เศษ 1 ส่วน 5 ก็ได้นะคะ เด็ก ๆ แต่ เด็ก ๆ ต้องเลือกใช้ให้ถูกต้องนะคะ</w:t>
      </w:r>
    </w:p>
    <w:p>
      <w:pPr>
        <w:pStyle w:val="BodyText"/>
      </w:pPr>
      <w:r>
        <w:t xml:space="preserve">(คุณครูแพรวนภา) นักเรียนสังเกตดี ๆ นะคะ สัญลักษณ์นี้ คือ สัญลักษณ์ของน้อยกว่านั่นเองนะคะ ซึ่งเป็นความรู้เดิมที่นักเรียนได้เคยเรียนมาแล้วนั่นเองนะคะ</w:t>
      </w:r>
    </w:p>
    <w:p>
      <w:pPr>
        <w:pStyle w:val="BodyText"/>
      </w:pPr>
      <w:r>
        <w:t xml:space="preserve">(คุณครูสุภัสสร) ใช่ค่ะ จากข้อนี้นะคะเด็ก ๆ คุณครูให้สังเกตนะคะ จากส่วนที่ระบายสีจากรูปภาพนะคะ แต่ถ้าคุณครูนี่ไม่ได้กำหนดรูปภาพมาให้ล่ะคะ อยากจะทราบว่าเศษ 1 ส่วน 5 น้อยกว่า มากกว่า หรือเท่ากับเศษ 2 ส่วน 5 เด็ก ๆ คิดว่าเรามีวิธีดูอย่างไรคะ เรามีวิธีการดูอย่างไรคะคุณครูแพรว</w:t>
      </w:r>
    </w:p>
    <w:p>
      <w:pPr>
        <w:pStyle w:val="BodyText"/>
      </w:pPr>
      <w:r>
        <w:t xml:space="preserve">(คุณครูแพรวนภา) เดี๋ยวเรามาดูพร้อมกันเลยนะคะ จากเศษส่วนนะคะ เศษ 1 ส่วน 5 กับ เศษ 2 ส่วน 5 เราจะเปรียบเทียบเศษ 1 ส่วน 5 กับเศษ ดังนั้น นักเรียนมาดูกันก่อนค่ะ เศษส่วนหมายถึงอะไรเราก็ไปดูค่ะ ตัวเศษ หมายถึง สิ่งที่เราสนใจ หรือสิ่งที่เรากำหนดมาถูกต้องไหมคะ ส่วนทั้งหมดที่แบ่งแล้วเท่า ๆ ถ้าตัวส่วนของเราเป็น 5 อย่างนี้นะคะ ถูกแบ่งแล้วเป็น 5 ส่วนที่เท่า ๆ กัน แต่ว่ารูปภาพ 2 รูปภาพนี้ ของเศษส่วนนี้นะคะ จะเป็นรูปภาพที่แบ่งแล้วมีขนาดเท่ากันค่ะ ดังนั้น ถ้า 2 รูปภาพมีขนาดที่เท่ากันเราก็ไปดูส่วนที่ระบายสีตัวเศษค่ะ เราสามารถนำตัวเศษมาเปรียบเทียบกันได้เลยนะคะ อีก 1 รอบนะคะ การเปรียบเทียบ สิ่งสำคัญนะคะ เราไปดูที่ตัวส่วนก่อนค่ะ เท่ากันนะคะเราสามารถเปรียบเทียบที่ตัวเศษได้เลยค่ะ เพราะตัวเศษ หมายถึง ส่วนที่ระบายสี ข้อนี้นะคะ ตัวส่วนของเราเป็น 5 เท่ากันนะคะ เราไปดูที่ตัวเศษค่ะ เราไปดูที่เศษ 1 นักเรียนก็เปรียบเทียบได้นะคะ ว่าเศษ 1 น้อยกว่า เศษ 2 ค่ะ ก็จะเห็นว่าน้อยกว่า ดังนั้น เศษส่วน 5 ย่อมน้อยกว่า เศษ 2 ส่วน 5 ใช่เลยค่ะ ครูแพรวา</w:t>
      </w:r>
    </w:p>
    <w:p>
      <w:pPr>
        <w:pStyle w:val="BodyText"/>
      </w:pPr>
      <w:r>
        <w:t xml:space="preserve">(คุณครูสุภัสสร) ใช่เลยค่ะ เด็ก ๆ ในข้อนี้นะคะ ถ้าคุณครูกำหนดรูปภาพมาให้ก็สังเกตจากรูปภาพได้นะคะ แต่หากคุณครูไม่ได้กำหนดรูปภาพมาให้นะคะ เด็ก ๆ ก็จะสามารถเปรียบเทียบเศษส่วนได้นั่นเองค่ะ เดี๋ยวมาดูกันได้มีรูปสี่เหลี่ยมมาให้เช่นเคยนะคะ ที่คุณครูกำหนดให้นะคะ เราสามารถเขียนเศษส่วนแสดงส่วนที่ระบายสีได้อย่างไรคะ</w:t>
      </w:r>
    </w:p>
    <w:p>
      <w:pPr>
        <w:pStyle w:val="BodyText"/>
      </w:pPr>
      <w:r>
        <w:t xml:space="preserve">(คุณครูแพรวนภา) ได้อย่างไรคะนักเรียนปลายทาง เป็นหารส่วนเหมือนเดิมนะคะ ถูกระบายสีออกเป็นกี่ส่วนคะ ระบายสีไปเสียงปรบมือ 3 ส่วนใน 5 ส่วนนะคะ ดังนั้น เขียนเศษส่วนแสดงส่วนที่ระบายสีได้เป็นเศษ 3 ส่วน 5 นั่นเองค่ะ</w:t>
      </w:r>
    </w:p>
    <w:p>
      <w:pPr>
        <w:pStyle w:val="BodyText"/>
      </w:pPr>
      <w:r>
        <w:t xml:space="preserve">(คุณครูสุภัสสร) คุณครูแพรวา มีอีก 1 รูปนะคะ เด็ก ๆ จากรูปที่ 2 นี้นักเรียนสามารถแสดงเศษส่วนอย่างไรคะ จากรูปนี้นะคะ เราจะระบายสีด้วยกันทั้งหมด 3 ใน 5 ส่วน เช่นกันค่ะ ดังนั้น ในรูปนี้เช่นกันค่ะ จึงสามารถเขียนแสดงเศษส่วนส่วนที่ระบายสีได้เป็น เศษ 3 ส่วน 5 นั่นเองค่ะ จากทั้ง 2 รูปนี้นะคะ คุณครูแพรวาอยากจะทราบว่า รูปที่ 1 มากกว่า น้อยกว่า หรือเท่ากับรูปที่ 2 คะหรืออีกคำถามหนึ่ง นักเรียนคิดว่าเศษ 3 ส่วน 5 มากกว่า น้อยกว่า หรือเท่ากับเศษ 3 ส่วน 5 คะ คุณครูก็มีเศษ 3 ส่วน 5 จากรูปที่ 1 นะคะ จากรูปที่ 2 นะคะ เด็ก ๆ ถ้าคุณครูอยากจะทราบว่ารูปที่ 1 นี่มีส่วนที่ระบายสี มากกว่า น้อยกว่า หรือเท่ากับรูปที่ 2 เด็ก ๆ สามารถสังเกตได้จากอะไรคะ ถ้าเราสังเกตจากรูปภาพนะคะ คุณครูแพรวา เราจะสังเกตได้ว่า 3 ส่วนเท่ากันนะคะ แต่ถ้าคุณครูไม่ได้กำหนดรูปภาพมาให้นะคะ เราสามารถสังเกตได้อย่างไรคะคุณครูแะรง</w:t>
      </w:r>
    </w:p>
    <w:p>
      <w:pPr>
        <w:pStyle w:val="BodyText"/>
      </w:pPr>
      <w:r>
        <w:t xml:space="preserve">(คุณครูแพรวนภา) เราสามารถสังเกตได้ที่เศษส่วนนะคะ จากเมื่อกี้นะคะ คุณครูได้บอกแล้วเราเริ่มดูจากอะไรเอ่ย เราเริ่มดูจากตัวส่วนค่ะ ถ้าหากตัวส่วนของทั้งสองเศษส่วนเป็นส่วนที่เท่ากัน ซึ่ง คือ 5 เช่นเดียวกันนะคะ เราสามารถที่ตัวเศษได้เลยค่ะ ซึ่งตัวเศษนะคะ เปรียบเทียบจาก เศษ 3 กับเศษ 3 นะคะ นักเรียนก็สามารถเปรียบเทียบได้ว่าเศษ 3 กับเศษ 3 มากกว่า น้อยกว่า หรือเท่ากับนะคะ จะเห็นว่าทำไมเอ่ย จะเห็นว่ามันเท่ากันนะคะ เราสามารถบอกได้นะคะ ว่าเศษ 3 ส่วน 5 เท่ากับ เศษ 3 ส่วน 5 ค่ะ หรือจะใช้สัญลักษณ์แทนก็ได้นะคะ นักเรียนยังจำสัญลักษณ์แทนได้หรือไม่คะ เดี๋ยวเรามาดูกันเลยค่ะ หรือเราจะบอกว่าเศษ 3 ส่วน 5 เท่ากับ เศษ 3 ส่วน 5 นั่นเองนะคะ</w:t>
      </w:r>
    </w:p>
    <w:p>
      <w:pPr>
        <w:pStyle w:val="BodyText"/>
      </w:pPr>
      <w:r>
        <w:t xml:space="preserve">(คุณครูสุภัสสร) ใช่ค่ะ นี่ก็เป็นสำหรับในข้อที่ 2 นะคะ เดี๋ยวเราลองมาดูกันต่อค่ะ คุณครูแพรวา นะคะ ก็มีรูปมาให้นะคะ เด็ก ๆ ลองดูสิว่าจากรูปแสดงส่วนที่ระบายสีได้อย่างไรคะ</w:t>
      </w:r>
    </w:p>
    <w:p>
      <w:pPr>
        <w:pStyle w:val="BodyText"/>
      </w:pPr>
      <w:r>
        <w:t xml:space="preserve">(คุณครูแพรวนภา) ได้เป็นเท่าไรเอ่ย ยังถูกแบ่งออกเป็นส่วนที่เท่ากันนะคะ ดังนั้น ได้เป็น เศษ 4 ส่วน 5 ค่ะ เพราะระบายสีไป 4 ส่วนค่ะ</w:t>
      </w:r>
    </w:p>
    <w:p>
      <w:pPr>
        <w:pStyle w:val="BodyText"/>
      </w:pPr>
      <w:r>
        <w:t xml:space="preserve">(คุณครูสุภัสสร) แล้วรูปที่ 2 นี้เราสามารถเขียนแสดงเศษส่วนที่ระบายสีได้เป็นอย่างไรคะ</w:t>
      </w:r>
    </w:p>
    <w:p>
      <w:pPr>
        <w:pStyle w:val="BodyText"/>
      </w:pPr>
      <w:r>
        <w:t xml:space="preserve">(คุณครูแพรวนภา) ได้เท่าไรคะนักเรียนปลายทาง ตอบเสียงดัง ๆ ได้เลยนะคะ สำหรับรูปที่ 2 นะคะ เราสามารถ ระบายสีแสดงส่วนที่ระบายสีได้เป็น เศษ 2 ส่วน 5 นั่นเองค่ะ</w:t>
      </w:r>
    </w:p>
    <w:p>
      <w:pPr>
        <w:pStyle w:val="BodyText"/>
      </w:pPr>
      <w:r>
        <w:t xml:space="preserve">(คุณครูสุภัสสร) คุณครูแพรวาอยากจะทราบว่าส่วนที่ระบายสีนะคะ เด็ก ๆ จากรูปที่ 1 นี่ มากกว่า น้อยกว่า หรือเท่ากับรูปที่ 2 คะ ถ้าเราสังเกตจากส่วนที่ระบายสีนะคะ เด็ก ๆ จะสังเกตเห็นว่าจากรูปที่ 1 มีส่วนที่ระบายสีด้วยกันทั้งหมด 4 ส่วนค่ะ ส่วนรูปที่ 2 นะคะ มีส่วนที่ระบายสีด้วยกันทั้งหมด 2 ส่วนค่ะ โดยทั้งหมดนะคะ ถูกแบ่งออกเป็น 5 ส่วนที่เท่ากัน ถ้าเราดูจากรูปภาพเราก็สามารถตอบได้นะคะ ว่ารูปที่ 1 นะคะ มีส่วนที่ระบายสีมากกว่ารูปที่ 2 ค่ะ แต่หากคุณครูไม่ได้กำหนดรูปภาพมาให้ล่ะคะ แต่อยากให้เด็ก ๆ นี่ เปรียบเทียบนะคะ ว่า เศษ 4 มากกว่า น้อยกว่าหรือเท่ากับเศษ 2 ส่วน 5 เราสามารถทำได้อย่างไรคะ เราสามารถทำได้อย่างไรคะคุณครูแพรว</w:t>
      </w:r>
    </w:p>
    <w:p>
      <w:pPr>
        <w:pStyle w:val="BodyText"/>
      </w:pPr>
      <w:r>
        <w:t xml:space="preserve">(คุณครูแพรวนภา) เรามาดูกันนะคะ จากที่คุณครูบอกไปนะคะ ว่า ก่อนนะคะ ซึ่งตัวส่วนในข้อนี้ค่ะ เท่ากันทั้งคู่นะคะ ถ้าเป็นส่วน 5 ที่เท่ากันนะคะ เราสามารถเปรียบเทียบที่ตัวเศษได้เลยค่ะ ดังนั้น เราไปดูที่ตัวเศษนะคะ ตัวเศษของเราคือ เศษ 4 กับเศษ 2 เราจะเปรียบเทียบเศษ 4 กับเศษ 2 ค่ะ ก็สามารถเปรียบเทียบได้เลยว่า 4 มากกว่า น้อยกว่า หรือเท่ากับ 2 คะ จะเห็นว่า 4 มากกว่า 2 นะคะ ถ้าเศษของเรามากกว่าก็จะทำให้เศษส่วนนั้นมากกว่าค่ะ ดังนั้น เศษ 4 ส่วน 5 มากกว่าเศษ 2 ส่วน 5 ค่ะ ตอนนี้คุณครูใช้เป็นคำพูดนะคะ อยากใช้สัญลักษณ์แทน นักเรียนยังจำมากกว่าใช้อย่างไรคะ เดี๋ยวลองมาดูกันเลยค่ะ เราจึงสามารถบอกได้นะคะ ว่าเศษ 4 ส่วน 5 มากกว่าเศษ 2 ส่วน 5 นะคะ ถ้านักเรียนปลายทางเจอสัญลักษณ์นี้จะอ่านว่ากว่านักเรียนปลายทางต้องใช้สัญลักษณ์ให้ถูกต้องด้วยนะคะ ลองสังเกตสิคะ จาก 3 ตัวอย่างที่คุณครูยกตัวอย่างขึ้นมาได้ตอบคำถามกันนะคะ จะสังเกตเห็นนะคะ เศษส่วนที่คุณครูได้ให้เด็ก ๆ เปรียบเทียบนี่ที่มีตัวส่วนทำไมกันคะ ที่มีตัวส่วนเท่ากันนั่นเองนะคะ ดังนั้นนะคะ เด็ก ๆ การเปรียบเทียบเศษส่วนที่มีตัวส่วนนะคะ เราสมาถนำตัวเศษมาเปรียบเทียบของเศษส่วนใดมากกว่า เศษส่วนนั้นจะมากกว่านั่นเองค่ะ เด็ก ๆ อีกครั้งนะคะ การเปรียบเทียบเศษส่วนที่มีตัวส่วนเท่ากันนะคะ เด็ก ๆ เราสามารถนำตัวเศษมาเปรียบเทียบกันได้เลยนะคะ ถ้าตัวเศษใดนะคะ มากกว่าเศษส่วนนั้นก็จะมากกว่านะคะ เด็ก ๆ ในกรณีนี้นี่เราสามารถใช้ได้เฉพาะเศษส่วนที่มีตัวส่วนเท่ากันนะคะ</w:t>
      </w:r>
    </w:p>
    <w:p>
      <w:pPr>
        <w:pStyle w:val="BodyText"/>
      </w:pPr>
      <w:r>
        <w:t xml:space="preserve">(คุณครูแพรวนภา) เศษส่วนที่มีตัวส่วนเท่ากันนะคะ</w:t>
      </w:r>
    </w:p>
    <w:p>
      <w:pPr>
        <w:pStyle w:val="BodyText"/>
      </w:pPr>
      <w:r>
        <w:t xml:space="preserve">(คุณครูแพรวนภา) ใช่เลยค่ะ แล้วถ้าเป็นเศาส่วนที่เท่ากันได้หรือไม่คะคุณครูแพรวา</w:t>
      </w:r>
    </w:p>
    <w:p>
      <w:pPr>
        <w:pStyle w:val="BodyText"/>
      </w:pPr>
      <w:r>
        <w:t xml:space="preserve">(คุณครูสุภัสสร) เด็ก ๆ คิดว่าเปรียบเทียบได้หรือไม่คะ เปรียบเทียบได้เช่นกันนะคะ เดี๋ยวเราลองมาดูวิธีในการทำกันค่ะ เด็ก ๆ เดี๋ยวคุณครูจะมีวิธี เศษ 9 ส่วน 21 กับ เศษ 4 ส่วน 7 มาให้เด็ก ๆ คะ เขาบอกว่าให้นักเรียนเปรียบเทียบ คือ เศษ 9 ส่วน 21 กับเศษ 4 ส่วน 7 เด็ก ๆ ลองสังเกตสิว่าตัวเลขที่โจทย์กำหนดให้มานี่นะคะ เป็นเศษส่วนเท่ากันหรือไม่คะ</w:t>
      </w:r>
    </w:p>
    <w:p>
      <w:pPr>
        <w:pStyle w:val="BodyText"/>
      </w:pPr>
      <w:r>
        <w:t xml:space="preserve">(คุณครูแพรวนภา) เรามาดูกันนะคะ จากเศษ 9 ส่วน 21 ส่วนของเราจะเป็น 21 นะคะ ส่วนเศษ 4 ส่วน 7 ตัวส่วนของเราจะเป็น 7 นะคะ จะเห็นว่าเศษส่วน 2 เศษส่วนนี้ตัวส่วนของเราไม่ตัวส่วนจำนวนที่ 1 คือ เศษ 9 ส่วน 21 นะคะ ส่วนตัวส่วนอีกจำนวนหนึ่งคือ ส่วน 7 ค่ะ นักเรียนปลายทางคิดว่าเราสามารถเปรียบเทียบกันได้เลยหรือไม่คะ คุณครูแพรวาเราสามารถเปรียบกันได้เลยหรือไม่คะ</w:t>
      </w:r>
    </w:p>
    <w:p>
      <w:pPr>
        <w:pStyle w:val="BodyText"/>
      </w:pPr>
      <w:r>
        <w:t xml:space="preserve">(คุณครูสุภัสสร) จากที่เราสรุปไป เราสรุปได้ว่าถ้าเราจะเปรียบเทียบเศษส่วนนะคะ ถ้าตัวส่วนเท่ากันเรานำตัวเศษมาเปรียบเทียบกันได้เลยนะคะ แต่ในข้อนี้จะสังเกตว่าตัวส่วนของเราไม่เท่าแต่ว่าจากคาบที่ผ่านมานี่ ว่าเราสามารถทำเศษส่วนให้เท่ากันได้นะคะ โดยวิธีการคูณหรือการหารนั่นเองค่ะ ดังนั้นนี่ถ้าเราต้องเปรียบเทียบเศษ 9 ส่วน 21 กับ เศษ 4 ส่วน 7 นะคะ เราจะต้องทำให้เศษส่วนทั้ง 2 นี้ มีตัวส่วนเท่ากันก่อนค่ะ การทำเศษส่วนนะคะ ให้มีตัวส่วนเท่ากันเราสามารถทำได้โดยการคูณและการหารค่ะ เพราะฉะนั้นนะคะ ในข้อนี้นะคะ เมื่อสักครู่คุณครูบอกแล้วว่าทำได้ 2 วิธีใช่ไหมคะ เดี๋ยวคุณครูเริ่มทำจากการคูณให้เด็ก ๆ ดูก่อนนะคะ เพราะฉะนั้นนะคะ จากเศษ 4 ส่วน 7 คุณครูต้องการทำตัวส่วนนะคะ จาก 7 นะคะ ให้เท่ากับ 21 ค่ะ เด็ก ๆ ลองดูสิคะ ว่าจากส่วน 7 จะทำอย่างไรทำให้เท่ากัน 21 เราสามารถทำได้อย่างไรคะถ้าเราจะใช้วิธีการคูณนะคะ ก็มาดูค่ะ ว่า 7 นะคะ ต้องนำไปคูณจำนวนใดถึงจะได้เท่ากับ 21 คะเด็ก ๆ ต้องนำไปคูรเท่าไหร่คะ คูณ 3 นั่นเองนะคะ เด็ก ๆ แต่ถ้าตัวส่วนนี่คูณด้วย 3 แล้วนะคะ ตัวส่วนก็จะต้องคูณ 3 ด้วยเช่นกันนะคะ เด็ก ๆ เราไม่สามารถคูณที่ตัวส่วนอย่างเดียวได้นะคะ ถ้าเรานำ 3 มาคูณก็จะต้องนำ 3 มาคูณที่ตัวเศษด้วยค่ะ มาดูกันค่ะ เด็ก ๆ เรามาหาผลคูณกันนะคะ เด็ก ๆ ที่ตัวเศษ นะคะ นำ 4 คูร 3 ค่ะ 4 คูณ 3 ได้เท่ากันเท่าไหร่คะได้เท่ากับ 12 นะคะ ที่ตัวเศษค่ะ แล้วที่ตัวส่วนล่ะคะ นำ 7 คูณ 3 ค่ะ ก็จะได้เป็นเท่ากับ 21 นะคะ ดังนั้นนะคะ เราจะได้เศษส่วนที่เท่ากับเศษ 4 ส่วน 7 ส่วน 21 นั่นเองค่ะ จะสังเกตเห็นนะคะ ว่าเศษ 12 ส่วน 21 นะคะ เศษ 4 ส่วน 7 ดังนั้นนี่ คุณครูแพรวาก็จะเลือกนำเศษ 12 ส่วน 21 ไปเปรียบเทียบกับเศษ 9 ส่วน 21 ที่โจทย์กำหนดให้ค่ะ ที่คุณครูแพรวาต้องเลือกเศษ 12 ส่วน 21 ไปเปรียบเทียบ เพราะว่าอะไรคะ เด็ก ๆ เด็ก ๆ จะสังเกตุเห็นนะคะ ว่า เศษ จำมีตัวส่วนเท่ากับเศษ 9 ส่วน 21 ถ้าตัวส่วนเท่ากันแล้ว เราก็จะสามารถนำมาเปรียบเทียบกันได้เลยใช่ไหมคะ ดังนั้นนะคะ เด็ก ๆ คุณครูจึงนำเศษ 9 ส่วน 21 มีค่าทำไมคะ เด็ก ๆ น้อยกว่าเศษ 12 ส่วน 21 เด็ก ๆ ลองดูนะคะ จากเศษ 9 ส่วน 21 นะคะ คุณครูนำมาจากส่วนที่โจทย์กำหนดให้ค่ะ ส่วนเศษ 12 ส่วน 21 นี้นะคะ เราได้มาจากการนำเศษ 4 ส่วน 7 นะคะ มาทำตัวส่วนให้เท่ากับเศษ 9 ส่วน 21 นั่นเองค่ะ คุณครูก็จะเลือกเปรียบเทียบเศษส่วนที่มีตัวเศษเท่ากัน จะสังเกตเห็นว่า เท่ากันแล้วนะคะ เด็ก ๆ ถ้าตัวส่วนเท่ากับเราก็นำมาเปรียบเทียบกันได้เลยนะคะ เด็ก ๆ ก็ดูนี่ ว่า 9 มากกว่า น้อยกว่า หรือเท่ากับ 12 นะคะ จะเห็นว่า 9 นะคะ น้อยกว่า 12 นะคะ เด็ก ๆ เศษ 9 ส่วน 21 นะคะ น้อยกว่าเศษ 12 ส่วน 21 ค่ะ แต่โจทย์ไม่ได้ให้เราเปรียบเทียบเศษ 9 ส่วน 21 กับเศษ 2 ส่วน 21 นะคะ โจทย์ให้เราเปรียบเทียบเศษ 9 ส่วน 21ส่วน 7 ค่ะ แต่เศษ 12 ส่วน 21 มาจากเศษ 4 ส่วน 7 นะคะ 21 นี่ มาจากเศษ 4 ส่วน 7 เราต้องตอบคำถามนะคะ ที่โจทย์ถามค่ะ ดังนั้นเด็ก ๆ เศษ 9 ส่วน 21 จึงน้อยกว่าเศษ 4 ส่วน 7 ด้วยเช่นกันค่ะ เด็ก ๆ สำหรับการเปรียบเทียบเศษส่วนไม่เท่ากันนะคะ เด็ก ๆ แต่ตัวส่วนนั้นนะคะ จะเป็นค่าคูณของตัวส่วนอีกตัวส่วนคุณครูได้ใช้วิธีการนำเศษส่วนมาคูณค่ะ แต่เรามีวิธีอีกวิธีหนึ่งนะคะ ให้เศษส่วนเท่ากันได้นะคะ โดยวิธีการหารใช่ไหมคะ ครูแพรว</w:t>
      </w:r>
    </w:p>
    <w:p>
      <w:pPr>
        <w:pStyle w:val="BodyText"/>
      </w:pPr>
      <w:r>
        <w:t xml:space="preserve">(คุณครูแพรวนภา) ใช่ค่ะ ดังนั้นเดี๋ยวเรามาดูกันนะคะ ให้นักเรียนเปรียบเทียบเศษส่วน ก็คือเศษ 9 ส่วน 21 กับ เศษ 4 ส่วน 7 ค่ะ แต่เมื่อกี้คุณครูแพรวานะคะ เลือกการทำเศษ 4 ส่วน 7 ให้ตัวส่วนของ 7 เท่ากัน 21 นะคะ สำหรับคุณครูแพรวนะคะ ไปลองวิธีการหารบ้างค่ะ เราก็จะนำเศษ 9 ส่วน 21 ทำส่วน 21 ให้เท่ากับ 7 ค่ะ เดี๋ยวเรามาดูกันเลยนะคะ จากโจทย์ ครูเหลือเศษ 9 ส่วน 21 ไปนะคะ คุณครูจะเท่าส่วนให้เท่ากับส่วน 7 นักเรียนคิดว่าเรามีวิธีการใดทำได้คะ นักเรียนก็ไปดูค่ะ ว่าอะไรเอ่ยที่มาหาร 21 แล้ว ได้เท่ากับ 7 นะคะ นั่นก็คือ 3 นะคะ โดยตัวส่วนของคุณครู คือ นำ 21 หารด้วย 3 ค่ะ ถ้าตัวส่วนเราหารด้วย 3 ตัวเศษนักเรียนคิดว่าต้องหารด้วยจำนวนใดคะ ก็ต้องหารด้วย 3 เช่นเดียวกันนะคะ แต่ถ้าเป็นการหารนักเรียนต้องสังเกตเพิ่มว่าเมื่อนักเรียนเลือกจำนวนนั้นมาหารแล้ว ต้องหารทั้งตัวเศษและตัวส่วนได้ลงตัวค่ะ ซึ่งข้อนี้นะคะ 3 สามารถหารทั้ง 9 และ 21 ได้ลงตัวนะคะ คุณครูจึงสามาครถทำวิธีการหารด้วยค่ะ ผลหารกันค่ะ เราก็ไปดูที่ตัวเศษค่ะ 9 หารด้วย 3 ได้เท่ากับเท่าไรคะ ได้เท่ากับ 3 นะคะ ดังนั้น เศษของเราได้เป็น 13 ค่ะ ส่วนนะคะ 21 หารด้วย 3 ค่ะ ได้เท่ากับเท่าไหร่คะ ได้เท่ากับ 7 นะคะ ดังนั้น ตัวส่วนเราได้ 7 ค่ะ เศษส่วนที่เท่ากับเศษ 9 ส่วน 21 ก็คือเศษ 3 ส่วน 7 ค่ะ เราได้มาแล้วนะคะ ตอนนี้ จาก 9 ส่วน 21 เราก็จะมองให้เป็นเศษ 3 ส่วน 7 ได้ค่ะ เราก็นำเศษ 3 ส่วน 7 ไปเปรียบเทียบกับเศษ 4 ส่วน 7 8 ค่ นักเรียนก็จะเห็นว่าตัวเศษของเราเป็น เศษ 2 ส่วน 7 ทั้ง 2 เศษส่วนแล้วนะคะ ทำให้ก็ไปเปรียบเทียบที่ตัวเศษค่ะ ว่า 3 มากกว่า น้อยกว่า หรือเท่ากับ 4 คะ จะเห็นว่า 3 น้อยกว่า 4 นะคะ ดังนั้นเราสามารถมาสรุปได้นะคะ เนื่องจากเมื่อกี้เราบอกแล้วนะคะ ว่าน้อยกว่า เศษ 4 ส่วน 7 น้อยกว่าเศษ 4 ส่วน 7 นะคะ สังเกตเครื่องหมายดี ๆ นะคะ เครื่องหมายนี้แทนด้วยเครื่องหมายน้อยกว่าค่ะ แต่โจทย์ของเเราไม่ได้ให้เศษ 3 ส่วน 7 มานะคะ โจทย์ให้มาเป็นเศษ 9 ส่วน 21 ค่ะ เราก็ต้องไปสรุปนะคะ ตามโจทย์ค่ะ ว่าโจทย์ถามอะไร เราสรุปตามนั้นเลยค่ะ ดังนั่นนะคะ จากเศษ 3 ส่วน เท่ากับเศษ 9 ส่วน 21 นะคะ ก็จะทำให้เศษ 9 ส่วน 21 น้อยกว่า เศษ 4 ส่วน 7 ค่ะ จะเห็นว่า 2 เศษส่วนนี้นะคะ นักเรียนสามารถเลือทำ ๆ ได้ 2 วิธีเลย ไมา่ว่าจะเป็นนั่นเองนะคะ แต่ทุกข้อทำได้แบบนี้ไหมคะ ครูแพรวา</w:t>
      </w:r>
    </w:p>
    <w:p>
      <w:pPr>
        <w:pStyle w:val="BodyText"/>
      </w:pPr>
      <w:r>
        <w:t xml:space="preserve">(คุณครูสุภัสสร) เด็ก ๆ อาจจะทำได้โดยวิธีการคูณเท่านั้นค่ะ เนื่องจากว่าวิธีการหารต้องดูด้วยนะคะ เด็ก ๆ ว่าเมื่อนำจำนวนนับนั้นมาหารทั้งตัวเศษและตัวส่วนหรือไม่ค่ะ แต่การคูณนี่ ส่วนใหญ่เราไม่ต้องสังเกตนะคะ เด็ก ๆ เราทำการคูณได้เลย และหาเศษส่วนที่เท่ากันได้เลย ดังนั้น การคูณสามารถทำได้ทุกข้อค่ะ ดังนั้นนักเรียนต้องสังเกตดี ๆ จะเลือกใช้วิธีไหนนะคะ</w:t>
      </w:r>
    </w:p>
    <w:p>
      <w:pPr>
        <w:pStyle w:val="BodyText"/>
      </w:pPr>
      <w:r>
        <w:t xml:space="preserve">(คุณครูสุภัสสร) คุณครูมีอีกนะคะ เด็ก ๆ เขาบอกว่าให้นักเรียนนี่ เปรียบเทียบเศษส่วนระหว่างเศษ 18 ส่วน 30 นะคะ กับ เศษ 5 ส่วน 15 ค่ะ เด็ก ๆ ลองดูสิคะว่าเศษ 18 ส่วน 30 กับเศษ 5 ส่วน 15 เมื่อสักครู่นี้นี่ เราสามารถทำเศษส่วนให้เท่ากันได้ใช่ไหมคะ เด็ก ๆ เด็ก ๆ ลองดูสิคะ ถ้าคุณครูจะทำส่วน 30 ให้เท่ากับส่วงน 15 เราสามารถทำได้หรือไม่คะ ถ้าคุณครูจะทำส่วน 30 ให้เท่ากับ 15 นี่ จะสังเกตเห็นว่าต้องใช้วิธีการหารใช่ไหมคะ เด็ก ๆ ถ้าวิธีการหารนี่ เราก็ต้องมาดูด้วยนะคะ เด็ก ๆ ว่าสามารถหารด้วยได้หรือไม่นะคะ แต่ถ้าคุณครูจะไม่ทำ 30 ให้เท่ากับ 15 ล่ะคะ แต่คุณครูจะทำส่วน 15 ให้เท่ากับส่วน 30 ล่ะคะ เด็ก ๆ สามารถทำได้อย่าไรคะเราก็จะทำได้จากการคูรนั่นเองนะคะ เด็ก ๆ นะคะ จะสังเกตเห็นว่าในข้อนี้นี่ เราสามารถทำได้ด้วยการคูณและการหารหรือไม่ หรือการหารอย่างเดียวนะคะ คุณครูแพรวาจะทำเศษ 5 ส่วน 15 นะคะ ให้มีตัวส่วนเท่ากับส่วน 30 ค่ะ คุณครูจึงเลือกเศษ 5 ส่วน 15 จากส่วน 15 ต้องการทำส่วนให้เท่ากับ 30 นะคะ เด็ก ๆ ลองดูสิคะ 15 ต้องนำมาคูณกับจำนวนถึงจะเท่ากับ 30 นั่นก็คือคูณด้วย 2 นั่นเองนะคะ เด็ก ๆ เพราะฉะนั้นนี่ เด็ก ๆ ตัวเศษเราจะต้องคูณด้วยอะไรคะ ก็จะต้องคูณด้วย 2 เช่นกันค่ะ เดี๋ยวเรามาดูกันค่ะ สำหรับผลคูณนะคะ นำ 5 คูณ 2 ค่ะ ได้เท่ากับ 10 นะคะ ที่ตัวส่วนนะคะ เด็ก ๆ นำ 15 คูณ 2 นะคะ ก็จะได้ 30 นะคะ ที่ตัวส่วน ตอนนี้เราได้มาแล้วนะคะ ว่าเศษ 5 ส่วน 15 นะคะ ได้เท่ากับเศษ 10 ส่วน 30 ค่ะ ดังเราจึงสามารถนำ เศา 10 ส่วน 30 นี่ไปเปรียบเทียบกับเศษ 18 ส่วน 30 ได้นะคะ จะสังเกตได้ว่าส่วนเท่ากันแล้วนะคะ ดังนั้น นะคะ คุณครูก็มาดูว่าเศษ 10 ส่วน 30 นะคะ มากกว่า น้อยกว่า หรือเท่ากับ เศษ 10 ส่วน 30 ค่ะ จะเห็นว่าตัวส่วนเท่ากันแล้วนำตัวเศษมาเปรียบเทียบได้เลยนะคะ ตัวเศษ ก็จะเป็น 18 กับ 10 ค่ะ เด็ก ๆ 18 กับ 18 มากกว่า น้อยกว่า หรือเท่ากับ 10 คะ จะเห็นว่ามากกว่าใช่ไหมคะ ดังนั้น นี่ เนื่องจากเศษ 18 ส่วน 30 ส่วน 30 มากกว่าเศษ 10 ส่วน 30 ค่ะ จึงทำให้เศษ 18 ส่วน 30 นี้นะคะ มากกว่าเศษ 15 ส่วน 15 ด้วยค่ะ นี่นะคะ เด็ก ๆ ก็เป็นการนะคะเด็ก ๆ โดยใช้วิธีการนำตัวส่วนให้เท่ากันโดยการคูณค่ะ เดี๋ยวเรามาดูกันต่อค่ะ ในข้อนี่นี่เราจะทำให้เศษส่วนเท่ากันโดยการหารได้หรือไม่ค่ะ</w:t>
      </w:r>
    </w:p>
    <w:p>
      <w:pPr>
        <w:pStyle w:val="BodyText"/>
      </w:pPr>
      <w:r>
        <w:t xml:space="preserve">(คุณครูแพรวนภา) เรายังมีเศษเดิมนะคะ คือเศษ 18 ส่วน 30 กับ เศษ 5 ส่วน 15 เราจะเลือกวิธีการหารนะคะ เราจะดูว่าข้อนี้ทำได้ทั้ง 2 วิธีค่ะ ดังนั้น คุณครูจึงเลือกเศษ ส่วน 30 มานะคะ เราจะทำตัวส่วน คือ 30 ให้เท่ากับ 15 ค่ะ นักเรียนคิดว่าเราต้องต้องหารด้วย 2 นะคะ ดังนั้น คุณครูจะเลือกเศษ 18 ส่วน 30 มาค่ะ และหารด้วย 2 นะคะ เรามาดูกันค่ะถ้า 30 หารด้วย 2 แล้ว 18 ล่ะคะ 18 ก็ต้องหารด้วย 2 ค่ะ เรามาหาผลหารกันนะคะ 18 หารด้วย 2 ได้เท่ากับเท่าไรคะ ได้เท่ากับ 9 นั่นเองนะคะ ส่วนตัวส่วน 30 หารด้วย 2 ได้เท่ากับ 15 ค่ะ จะเห็นว่าเมื่อเรานำ หารลงตัว ดังนั้น เราสามารถเลือกวิธีการหารได้นะคะ ถ้าหารแล้วไม่ลงตัว เราไม่สามารถทำวิธีการหารได้ค่ะ ทำได้เฉพาะแต่การคูณนะคะ ดังนั้น เศษ 18 ส่วน 30 แทนด้วยเศษ เรามาเปรียบเทียบกันค่ะ ตัวส่วนเท่ากันแล้วนะคะ เราจึงเปรียบเทียบที่ตัวเศษค่ะ 9 กับ 5 นะคะ 9 มากกว่า น้อยกว่า หรือเท่ากับ 5 ค่ะ 9 มากกว่า 5 นะคะ ดังนั้น เราก็มาสามารถบอกได้ว่า เศษ 9 ส่วน 15 มากกว่าเศษ 5 ส่วน 15 ค่ะ ถ้าเศษ 9 ส่วน 15 มากกว่า เศษ 5 ส่วน 15 ดังนั้น จากโจทย์เดิมของเราคือ เศษ 187 ส่วน 30 ก็จะมากกว่าเศษ 5 ส่วน 15 นั่นเองค่ะ นี่ก็เป็นการเปรียบเทียบเศษส่วนที่มีตัวส่วนไม่เท่ากันนะคะ คุณครูแพรวา</w:t>
      </w:r>
    </w:p>
    <w:p>
      <w:pPr>
        <w:pStyle w:val="BodyText"/>
      </w:pPr>
      <w:r>
        <w:t xml:space="preserve">(คุณครูแพรวนภา) ใช่นะคะ เด็ก ๆ ดังนั้น เด็ก ๆ เลือกได้นะคะ ว่าเด็ก ๆ จะทำส่วนให้เท่ากันโดยหรือว่าการหารค่ะ แต่ถ้าเป็นการหารก็ต้องดูด้วยนะคะ ว่านับมาหารแล้ว หารลงตัวทั้งตัวเศษหรือตัวส่วนหรือไม่ค่ะ แต่ว่าไม่ว่าเด็ก ๆ จะเลือกใช้วิธีไหนนะคะ ผลลัพธ์ที่ได้ออกมาหรือคำตอบก็จะเท่ากันเด็ก ๆ คะ คุณครูนะคะ จึงบอกได้ว่าการนำเศษส่วนที่มีตัวส่วนไม่เท่ากันนะคะ เด็ก ๆ เราสามารถทำตัวส่วนนี่ให้เท่ากันก่อนได้นะคะ โดยวิธีการคูณหรือการหารค่ะ เมื่อตัวส่วนเท่ากันแล้วจึงเปรียบเทียบตัวเศษค่ะ เมื่อตัวเศษที่เศษส่วนใดมากกว่านะคะ มากกว่าค่ะ อีกครั้งนะคะ การเปรียบเทียบเศษส่วนที่ไม่เท่ากันนะคะ เราจะต้องทำเศษส่วนนั้นให้เท่ากันก่อนค่ะ โดยวิธีการคูณหรือการหารนะคะ เมื่อตัวส่วนเท่ากันะนคะ เราจึงนำตัวเศษมาเปรียบเทียบกันค่ะ ถ้าตัวเศษของเศษส่วนใดมากกว่า เศษส่วนนั้นตอนนี้นะคะ เด็ก ๆ ได้รูปจักการเปรียบเทียบเศษส่วนที่มีตัวส่วนเท่ากันและไม่เท่ากันไปแล้วนะคะ ดังนั้นนี่ คุณครูก็มีกิจกรรมนะคะ ให้เด็ก ๆ นี่ เปรียบเทียบเศษส่วนต่อไปนี้นะคะ โดยใช้สัญลักษณ์หรือเท่ากับค่ะ คุณครูก็มีด้วยกันทั้งหมด 6 ข้อนะคะเด็ก ๆ คุณครูก็จะทำให้ดูในข้อที่ 1 ให้เด็ก ๆ ดูเป็นตัวอย่างก่อนนะคะ</w:t>
      </w:r>
    </w:p>
    <w:p>
      <w:pPr>
        <w:pStyle w:val="BodyText"/>
      </w:pPr>
      <w:r>
        <w:t xml:space="preserve">(คุณครูแพรวนภา) สำหรับข้อที่ 1 นะคะ ตอนนี้เรามี เศษ 3 ส่วน 10 ส่วน 20 ค่ะ นักเรียนจะเติมตัวใดลงไปคะ นักเรียนสามารถเลือกได้นะคะ ว่าจะเอาวิธีการคูณหรือวิธีการหารนะคะ สำหรับในข้อนี้นะคะ เดี๋ยวจะเลือกเป็นวิธีการคูณค่ะ คุณครูทำเศษ 3 ส่วน 10 ให้เท่ากับ เท่ากับ 20 ค่ะ เรามาดูกันได้เลยค่ะ ส่วน 10 เราทำอย่างไรให้เท่ากับ 20 นะคะ 2 นะคะ ดังนั้น ต้องคูณด้วย 2 ทั้งเศษและตัวส่วนค่ะ หลังจากนนั้นนะคะ มาหาผลคูณเลยค่ะ 3 หารด้วย ได้เท่ากับ 6 นะคะ ส่วน 10 คูณด้วย 2 ก็จะได้เป็น 20 นะคะ เราก็จะได้เศษส่วนมาเป็นเศษ 6 ส่วน 20 ค่ะ เราก็นำเศษ 6 ส่วน 20 ไปเปรียบเทียบเศษ 8 ส่วน 20 นะคะ จะเห็นว่าเศษเปรียบเทียบที่ตัวเศษได้เลยค่ะ 6 มากกว่า น้อยกว่าหรือเท่ากับ 8 ที่โจทย์กำหนดมาให้นะคะ ก็จะเห็นว่าน้อยกว่านะคะ ดังนั้น เศษ 6 ส่วน 20 น้อยกว่า เศษ 8 ส่วน 20 ค่ะ ก็จะทำให้เศษ 3 ส่วน 10 นะคะ ของเรานะคะ น้อยกว่าเศษ 8 ส่วน 20 นั่นเองนะคะ ดังนั้น เครื่องหมายที่เรานำไปใส่คือเครื่องหมายน้อยกว่าค่ะ นี่ก็เป็นข้อที่ 1 นะคะ นักเรียนไม่ต้องมาแสาดงวิธีทำแบบคุณครูก็ได้ อาจจะเขียนเป็นเศษส่วนที่เราได้ปรับเปลี่ยนไปเป็นเศษส่วนใดนะคะ ดังนั้น เดี๋ยวเราให้นักเรียนทำในอีก 5 ข้อที่เหลือต่อนะคะ ฝากคุณครูปลายทางดูนักเรียนปลายทางด้วยค่ะ</w:t>
      </w:r>
    </w:p>
    <w:p>
      <w:pPr>
        <w:pStyle w:val="BodyText"/>
      </w:pPr>
      <w:r>
        <w:t xml:space="preserve">[เสียงดนตรี]</w:t>
      </w:r>
    </w:p>
    <w:p>
      <w:pPr>
        <w:pStyle w:val="BodyText"/>
      </w:pPr>
      <w:r>
        <w:t xml:space="preserve">(คุณครูสุภัสสร) เป็นอย่างไรบ้างคะเด็ก ๆ สำหรับการเปรียบเทียบเศษส่วนนะคะ ที่คุณครูกำหนดให้นะคะ เดี๋ยวมาตรวจสอบความถูกต้องไปพร้อม ๆสำหรับในข้อที่ 2 นี้นะคะ เด็ก ๆ เด็ก ๆ ไม่ต้องเขียนวิธีทำเหมือนคุณครูก็ได้นะคะ เด็ก ๆ สามารถเขียนในกระดาษทดนะคะ แล้วเติมเครื่องหมาย หรือสัญลักษณ์ได้เลยค่ะ ตัวส่วนของเรานี่ไม่เท่ากันใช่ไหมคะ เด็ก ๆ ทำตัวส่วนให้เท่ากันก่อนนะคะ โดยในข้อนี้เด็ก ๆ จะสังเกตเห็นนะคะ ถ้าคุณครูนี่ ต้องการทำส่วน 15 ให้เท่ากับส่วน 5 นะคะ เราก็สามารถใช้การหารได้เลยค่ะ ถ้าคุณครูจะเลือกใช้เป็นการหาร คุณครู15 หารจำนวนนับใดได้เท่ากับ 5 นั่นก็คือหารด้วย 3 นั่นเองค่ะ ถ้าคุณครูใช้การหารนะคะ คุณครูก็มาดูได้เลย เศษคือ 12 นี่ สามารถหารด้วย 3 ได้ลงตัวซึ่งในข้อนี้นะคะ 12 หารด้วย 3 ได้ลงตัวนะคะ นะคะ คุณครูจึงสามารถใช้วิธีการหารได้ คุณครูแพรวานะคะ จึงเลือกนำเศษ 12 ส่วน 15 มาทำให้ส่วน 15 นี่ เท่ากับ ส่วน 5 นะคะ เด็ก ๆ โดยการหารนั่นเองค่ะ คุณครูจึงนำเศษ 12 ส่วน 15 นะคะ หารด้วย 3 ทั้งตัวเศษแล้วก็ตัวส่วนนั่นเองค่ะ เมื่อหารแล้วนะคะ เศษส่วนที่เท่ากับเศษ 12 ส่วน 15 มานั่นเศษ 4 ส่วน 5 นั่นเองค่ะ ตอนนี้เราได้เศษ 4 ส่วน 5 นี่ แทน เศษ 12 ส่วน 15 แล้วนะคะเด็ก ๆ คุณครูเลยนำ 5 ส่วน 5 มาเปรียบเทียบกัยเศา 3 ส่วน 5 ค่ะ จะสังเกตจะสังเกตเห็นว่าเศษ 4 ส่วน 5 นะคะ มากกว่าเศษ 3 ส่วน 5 ค่ะ ดังนั้น เนื่องจากเศษ 4 ส่วน 5 นะคะ มากกว่าเศษ 3 ส่วน 5 เราจึงได้ว่าเศษ 12 สว่น 15ส่วน 15 ก็จะมากกว่าเศษ 3 ส่วน 5 ด้วยเช่นกันค่ะ เดี๋ยวมาดูกันต่อสำหรับในข้อที่ 3 ค่ะ</w:t>
      </w:r>
    </w:p>
    <w:p>
      <w:pPr>
        <w:pStyle w:val="BodyText"/>
      </w:pPr>
      <w:r>
        <w:t xml:space="preserve">(คุณครูแพรวนภา) สำหรับข้ออื่น ๆ เดี๋ยวเราจะไม่แสดงวิธีทำแล้วนะคะ จะมาสร้างกรอบความคิดกับค่ะ สำหรับข้อที่ 3 นะคะ เศษ ส่วน 18 นะคะ เปรียบเทียบกับเศษ 2 ส่วน 3 นักเรียนก็ต้องมาดูนะคะ ว่าจะเลือกวิธีการคูณหารนั่นเองนะคะ แต่ถ้าเราเลือกวิธีการคูณ เราสามารถใช้ได้ในทุก ๆ ข้อเลยนะคะ ดังนั้น ครูจะทำ 3 ให้เท่ากับ 18 เราต้องคูณกับอะไรเอ่ย 6 นะคะ ทั้งตัวเศษและตัวส่วนเลยค่ะ เศษ 2 ส่วน 3 คูณด้วย 6 ทั้งตัวเศษและตัวส่วนเลยนะคะ จะเห็นว่าผลคูณของเราคืออะไรคะ คือเศษ 12 ส่วน 18 คคือเศษ 12 ส่วน 18 ค่ะ เราก็นำมาเปรียบเทียบนะคะ เศษ 12 ส่วน 18 กับเศษ 12 ส่วน 18 ค่ะ จะเห็นว่าเป็นเศษส่วนที่เท่ากันนั่นเองนะคะ ในข้อนี้นะคะ ใส่เครื่องหมายเท่ากัค่ะ ไปต่อในข้อที่ 4 ค่ะ ข้อที่ 4 เศษ 11 ส่วน 24 กับเศษ 5 ส่วน 6 นะคะ คุณครูขอใช้วิธีหารคูณนะคะ เพราะการคูณใช้ได้กับทุก ๆ ข้อเลยค่ะ จะทำส่วน 6 ให้เท่ากับส่วน 24 ทำอย่างไรเอ่ยก็ต้องคูณด้วย 4 นั่นเองนะคะ ดังนั้น คูณด้วย 4 ที่ตัวส่วน ที่ตัวเศษก็ต้องคูณด้วย 4 คุณครูจึงคูณด้วย 4 ทั้งตัวเศษและตัวส่วนนะคะ คือ เศษ 20 ส่วน 24 ค่ะ ดังนั้นดังนั้นนะคะ เรามาดูกันค่ะ ตัวเศษ 11 มากกว่า น้อยกว่าหรือเท่ากับ 20 คะ จะเห็นว่าน้อยกว่านะคะ ดังนั้น เราสามารถใส่เครื่องหมายน้อยกว่าได้เลยค่ะ ส่วน 24 น้อยว่าเศษ 5 ส่วน 6 นั้นเองค่ะ ไปดูต่อในข้อที่ 5 กับข้อที่ 6 นะคะ</w:t>
      </w:r>
    </w:p>
    <w:p>
      <w:pPr>
        <w:pStyle w:val="BodyText"/>
      </w:pPr>
      <w:r>
        <w:t xml:space="preserve">(คุณครูสุภัสสร) ในข้อที่ 5 และข้อที่ 5 นะคะ ได้เลยนะคะเด็ก ๆ สำหรับในข้อที่ 5 ค่ะ เรามาดูกัน นะคะ เขาต้องการให้เศษ 16 ส่วน 20 ค่ะ เด็ก ๆ สามารถเลือกวิธีการคูณและวิธีการหารได้เลยนะคะ คุณครูแพรวจึงขอเสนอเป็นแบบวิธีการหารค่ะ เผื่อนักเรียนคนใดเลือกทำวิธีรการหารนะคะ โดยคุณครูจะนำเศษนะคะ มาหารทั้งตัวเศษและตัวส่วนค่ะ มาเป็นเศษ 4 ส่วน 5 นะคะ ก็จะเท่ากับเศษ 4 ส่วน 5 นะคะ ดังนั้นนี่นะคะ เราจึงได้เป็น เท่ากับนั่นเอง ในข้อที่ 6 นะคะ เด็ก ๆ เขาต้องการให้เด็ก ๆ เปรียบเทียบเศษ 12 ส่วน 5 กับเศษ 11 ส่วน 15 คุณครูเลือกใช้การคูณนะคะ โดยการนำเศษ 12 ส่วน 15 นะคะ ให้ตัวส่วนเท่ากับ 15 ค่ะ โดยการทและก็ตัวส่วนค่ะ จะได้เป็นเศษ 36 ส่วน 15 ค่ะ ซึ่งเด็ก ๆ จะสังเกตเห็นว่ามากกว่า 11 นะคะ ดังนั้น เราจึงตอบว่า เศษ 12 ส่วน 5 มากกว่า เศษ นัน่เองค่ะ</w:t>
      </w:r>
    </w:p>
    <w:p>
      <w:pPr>
        <w:pStyle w:val="BodyText"/>
      </w:pPr>
      <w:r>
        <w:t xml:space="preserve">(คุณครูแพรวนภา) จะเห็นว่าเด็ก ๆ สามารถเลือกใช้ได้บางข้อได้ทั้งการคูณและการหารนะคะ แต่สำหรับบางข้อนะคะ การหารไม่สามารถใช้ได้นะคะ เพราะว่าจำนวนที่เราจะหารนี่ ไม่สามารถนำมาหารทั้งตัวเศษและตัวส่วน</w:t>
      </w:r>
    </w:p>
    <w:p>
      <w:pPr>
        <w:pStyle w:val="BodyText"/>
      </w:pPr>
      <w:r>
        <w:t xml:space="preserve">(คุณครูสุภัสสร) ใช่ค่ะ จากการทำแบบฝึกหัดของเราในวันนี้ค่ะ ทำให้เราสามารถสรุปบทเรียนได้นะคะ ว่าการเปรียบเทียบเศษส่วนที่มีตัวส่วนเท่ากันนะคะ เราสามารถนำตัวเศษมาเปรียบเทียบกันได้เลยค่ะ ถ้าตัวเศษใดมากกว่านะคะ เศษส่วนกันก็จะมากกว่าค่ะ</w:t>
      </w:r>
    </w:p>
    <w:p>
      <w:pPr>
        <w:pStyle w:val="BodyText"/>
      </w:pPr>
      <w:r>
        <w:t xml:space="preserve">(คุณครูแพรวนภา) การเปรียบเทียบเศษส่วนที่มีตัวส่วนไม่เท่ากันนะคะ หรืออีกตัวหนึ่งเป็นพหุคูณอีกตัวหนึ่ง ให้มีตัวส่วนเท่ากันก่อนเมื่อตัวส่วนเท่ากันแล้ว เราจะเปรียบเทียบตัวเศษได้ค่ะ ที่มีตัวเศษมากกว่า เศษส่วนนั้นก็จะมากกว่าเช่นเดียวกันค่ะ จะเห็นนะคะ ว่าเราสามารถเลือกทั้งวิธีการคูณ หรือวิธีการหารก็ได้นะคะ แต่ถ้าเป็นวิธีการหารสังเกตด้วยนะคะ ว่าจะต้องหารด้วยตัวเศษและตัวส่วนได้ลงตัวจึงจะไปเปรียบเทียบกันต่อได้นะคะ</w:t>
      </w:r>
    </w:p>
    <w:p>
      <w:pPr>
        <w:pStyle w:val="BodyText"/>
      </w:pPr>
      <w:r>
        <w:t xml:space="preserve">(คุณครูแพรวนภา) ใช่ค่ะ เด็ก ๆ เพราะฉะนั้นนะคะ คุณครูจึงมีแบบฝึกหัด 3.10 นะคะ สำหรับในข้อที่ 3 ได้กลับไปทำเป็นการบ้านค่ะ ฝากคุณครูปลายทางนะคะ ดูแลและให้ความช่วยเหลือนักเรียนตามความเหมาะสมนะคะ</w:t>
      </w:r>
    </w:p>
    <w:p>
      <w:pPr>
        <w:pStyle w:val="BodyText"/>
      </w:pPr>
      <w:r>
        <w:t xml:space="preserve">(คุณครูแพรวนภา) มาดูกันเลยค่ะ เขาสั่งให้นักเรียนเติมเครื่องหมาย มากกว่า น้อยกว่า หรือเท่ากับลงในช่องว่างให้ถูกต้องนะคะ ในชั่วโมงนี้คุณครูให้นักเรียนทำทั้งหมด 6 ข้อค่ะ แต่ถ้าใครมีเวลาว่างก็ทำให้ครบตามใบงานก็ได้เช่นเดียวกันนะคะ</w:t>
      </w:r>
    </w:p>
    <w:p>
      <w:pPr>
        <w:pStyle w:val="BodyText"/>
      </w:pPr>
      <w:r>
        <w:t xml:space="preserve">[เสียงดนตรี]</w:t>
      </w:r>
    </w:p>
    <w:p>
      <w:pPr>
        <w:pStyle w:val="BodyText"/>
      </w:pPr>
      <w:r>
        <w:t xml:space="preserve">[เสียงกริ่ง]</w:t>
      </w:r>
    </w:p>
    <w:p>
      <w:pPr>
        <w:pStyle w:val="BodyText"/>
      </w:pPr>
      <w:r>
        <w:t xml:space="preserve">(คุณครูสุภัสสร) สำหรับบทเรียนครั้งต่อไปนะคะ เด็ก ๆ คุณครูจะพาเด็ก ๆ มาเปรียบเทียบเช่นกันค่ะ แต่เราจะเปลี่ยนจากการเขียนเศษส่วนเป็นจำนวนคละค่ะ เพราะฉะนั้นนะคะ เด็ก ๆ อย่าลืมกลับไปทบทวนเรื่องของการใส่เครื่องหมาย หรือสัญลักษณ์ให้ถูกต้องด้วยนะคะ เด็ก ๆ</w:t>
      </w:r>
    </w:p>
    <w:p>
      <w:pPr>
        <w:pStyle w:val="BodyText"/>
      </w:pPr>
      <w:r>
        <w:t xml:space="preserve">(คุณครูแพรวนภา) ใช่เรายังต้องใช้ความรู้เดิมมาเปรียบเทียบกับการเรียงการเปลี่ยบเทียบจำนวนคละค่ะ</w:t>
      </w:r>
    </w:p>
    <w:p>
      <w:pPr>
        <w:pStyle w:val="BodyText"/>
      </w:pPr>
      <w:r>
        <w:t xml:space="preserve">(คุณครูแพรวนภา) ไปทบทวนความรู้เดิมด้วยนะคะ</w:t>
      </w:r>
    </w:p>
    <w:p>
      <w:pPr>
        <w:pStyle w:val="BodyText"/>
      </w:pPr>
      <w:r>
        <w:t xml:space="preserve">(คุณครูสุภัสสร) สำหรับวันนี้หมดเวลาแล้วค่ะ เด็ก ๆ สามารถพบกับคุณครูแพรวา และคุณครูแพรวได้ในชั่วโมงต่อไป สวัสดีค่ะ บ๊ายบาย</w:t>
      </w:r>
    </w:p>
    <w:p>
      <w:pPr>
        <w:pStyle w:val="BodyText"/>
      </w:pPr>
      <w:r>
        <w:t xml:space="preserve">(คุณครูแพรวนภา)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คณิตศาสตร์ ป. 4 (เทอม 2/2564) หน่วยที่ 1) ๑o การเปรียบเทียบเศษส่วน 17 พ.ย. 64 (มีแบบฝึกหัด)</dc:title>
  <dc:creator/>
  <cp:keywords/>
  <dcterms:created xsi:type="dcterms:W3CDTF">2022-06-14T08:44:03Z</dcterms:created>
  <dcterms:modified xsi:type="dcterms:W3CDTF">2022-06-14T08: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ถุนายน 2565 เวลา 14.00 น.</vt:lpwstr>
  </property>
  <property fmtid="{D5CDD505-2E9C-101B-9397-08002B2CF9AE}" pid="3" name="subtitle">
    <vt:lpwstr/>
  </property>
</Properties>
</file>